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535B66" w14:textId="77777777" w:rsidR="00E2337E" w:rsidRPr="00E2337E" w:rsidRDefault="00E2337E" w:rsidP="00E9554B">
      <w:pPr>
        <w:spacing w:before="120" w:after="12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E2337E">
        <w:rPr>
          <w:rFonts w:ascii="Times New Roman" w:hAnsi="Times New Roman"/>
          <w:b/>
          <w:sz w:val="24"/>
          <w:szCs w:val="24"/>
        </w:rPr>
        <w:t>Highlights</w:t>
      </w:r>
    </w:p>
    <w:p w14:paraId="1CBB1E9C" w14:textId="33A2CDA9" w:rsidR="00196C4E" w:rsidRDefault="00196C4E" w:rsidP="000C70E2">
      <w:pPr>
        <w:pStyle w:val="ListParagraph"/>
        <w:numPr>
          <w:ilvl w:val="0"/>
          <w:numId w:val="45"/>
        </w:numPr>
        <w:spacing w:before="120" w:after="12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</w:t>
      </w:r>
      <w:r w:rsidR="0038452F">
        <w:rPr>
          <w:rFonts w:ascii="Times New Roman" w:hAnsi="Times New Roman"/>
          <w:sz w:val="24"/>
          <w:szCs w:val="24"/>
        </w:rPr>
        <w:t>nowledge transfer</w:t>
      </w:r>
      <w:r>
        <w:rPr>
          <w:rFonts w:ascii="Times New Roman" w:hAnsi="Times New Roman"/>
          <w:sz w:val="24"/>
          <w:szCs w:val="24"/>
        </w:rPr>
        <w:t xml:space="preserve"> </w:t>
      </w:r>
      <w:r w:rsidR="0038452F">
        <w:rPr>
          <w:rFonts w:ascii="Times New Roman" w:hAnsi="Times New Roman"/>
          <w:sz w:val="24"/>
          <w:szCs w:val="24"/>
        </w:rPr>
        <w:t>is</w:t>
      </w:r>
      <w:r>
        <w:rPr>
          <w:rFonts w:ascii="Times New Roman" w:hAnsi="Times New Roman"/>
          <w:sz w:val="24"/>
          <w:szCs w:val="24"/>
        </w:rPr>
        <w:t xml:space="preserve"> </w:t>
      </w:r>
      <w:r w:rsidR="00EE0134">
        <w:rPr>
          <w:rFonts w:ascii="Times New Roman" w:hAnsi="Times New Roman"/>
          <w:sz w:val="24"/>
          <w:szCs w:val="24"/>
        </w:rPr>
        <w:t xml:space="preserve">not </w:t>
      </w:r>
      <w:r w:rsidR="00225D14">
        <w:rPr>
          <w:rFonts w:ascii="Times New Roman" w:hAnsi="Times New Roman"/>
          <w:sz w:val="24"/>
          <w:szCs w:val="24"/>
        </w:rPr>
        <w:t>a</w:t>
      </w:r>
      <w:r w:rsidR="00AA48E1">
        <w:rPr>
          <w:rFonts w:ascii="Times New Roman" w:hAnsi="Times New Roman"/>
          <w:sz w:val="24"/>
          <w:szCs w:val="24"/>
        </w:rPr>
        <w:t xml:space="preserve"> ma</w:t>
      </w:r>
      <w:bookmarkStart w:id="0" w:name="_GoBack"/>
      <w:bookmarkEnd w:id="0"/>
      <w:r w:rsidR="008C48A5">
        <w:rPr>
          <w:rFonts w:ascii="Times New Roman" w:hAnsi="Times New Roman"/>
          <w:sz w:val="24"/>
          <w:szCs w:val="24"/>
        </w:rPr>
        <w:t>in driver for</w:t>
      </w:r>
      <w:r w:rsidR="0038452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foreign </w:t>
      </w:r>
      <w:r w:rsidR="008C48A5">
        <w:rPr>
          <w:rFonts w:ascii="Times New Roman" w:hAnsi="Times New Roman"/>
          <w:sz w:val="24"/>
          <w:szCs w:val="24"/>
        </w:rPr>
        <w:t>direct investment within</w:t>
      </w:r>
      <w:r w:rsidR="0038452F">
        <w:rPr>
          <w:rFonts w:ascii="Times New Roman" w:hAnsi="Times New Roman"/>
          <w:sz w:val="24"/>
          <w:szCs w:val="24"/>
        </w:rPr>
        <w:t xml:space="preserve"> Asia</w:t>
      </w:r>
      <w:r w:rsidR="00AB6650">
        <w:rPr>
          <w:rFonts w:ascii="Times New Roman" w:hAnsi="Times New Roman"/>
          <w:sz w:val="24"/>
          <w:szCs w:val="24"/>
        </w:rPr>
        <w:t>.</w:t>
      </w:r>
    </w:p>
    <w:p w14:paraId="050FE111" w14:textId="4F2D625B" w:rsidR="00973D10" w:rsidRDefault="00196C4E" w:rsidP="000C70E2">
      <w:pPr>
        <w:pStyle w:val="ListParagraph"/>
        <w:numPr>
          <w:ilvl w:val="0"/>
          <w:numId w:val="45"/>
        </w:numPr>
        <w:spacing w:before="120" w:after="12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DP, distance, common language and bilateral </w:t>
      </w:r>
      <w:r w:rsidR="008D567F">
        <w:rPr>
          <w:rFonts w:ascii="Times New Roman" w:hAnsi="Times New Roman"/>
          <w:sz w:val="24"/>
          <w:szCs w:val="24"/>
        </w:rPr>
        <w:t>investment treaties matter most</w:t>
      </w:r>
      <w:r w:rsidR="00AB6650">
        <w:rPr>
          <w:rFonts w:ascii="Times New Roman" w:hAnsi="Times New Roman"/>
          <w:sz w:val="24"/>
          <w:szCs w:val="24"/>
        </w:rPr>
        <w:t>.</w:t>
      </w:r>
    </w:p>
    <w:p w14:paraId="09939465" w14:textId="7C967E02" w:rsidR="00E2337E" w:rsidRPr="000C70E2" w:rsidRDefault="008C48A5" w:rsidP="000C70E2">
      <w:pPr>
        <w:pStyle w:val="ListParagraph"/>
        <w:numPr>
          <w:ilvl w:val="0"/>
          <w:numId w:val="45"/>
        </w:numPr>
        <w:spacing w:before="120" w:after="12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basic gravity model outperforms v</w:t>
      </w:r>
      <w:r w:rsidR="00C83939" w:rsidRPr="000C70E2">
        <w:rPr>
          <w:rFonts w:ascii="Times New Roman" w:hAnsi="Times New Roman"/>
          <w:sz w:val="24"/>
          <w:szCs w:val="24"/>
        </w:rPr>
        <w:t>arious versions of t</w:t>
      </w:r>
      <w:r w:rsidR="00251149" w:rsidRPr="000C70E2">
        <w:rPr>
          <w:rFonts w:ascii="Times New Roman" w:hAnsi="Times New Roman"/>
          <w:sz w:val="24"/>
          <w:szCs w:val="24"/>
        </w:rPr>
        <w:t>he knowledge-capital</w:t>
      </w:r>
      <w:r w:rsidR="000B7C68" w:rsidRPr="000C70E2">
        <w:rPr>
          <w:rFonts w:ascii="Times New Roman" w:hAnsi="Times New Roman"/>
          <w:sz w:val="24"/>
          <w:szCs w:val="24"/>
        </w:rPr>
        <w:t xml:space="preserve"> model</w:t>
      </w:r>
      <w:r w:rsidR="00AB6650">
        <w:rPr>
          <w:rFonts w:ascii="Times New Roman" w:hAnsi="Times New Roman"/>
          <w:sz w:val="24"/>
          <w:szCs w:val="24"/>
        </w:rPr>
        <w:t>.</w:t>
      </w:r>
    </w:p>
    <w:p w14:paraId="11E131D5" w14:textId="42D093D3" w:rsidR="00E2337E" w:rsidRPr="000C70E2" w:rsidRDefault="004C69E0" w:rsidP="000C70E2">
      <w:pPr>
        <w:pStyle w:val="ListParagraph"/>
        <w:numPr>
          <w:ilvl w:val="0"/>
          <w:numId w:val="45"/>
        </w:numPr>
        <w:spacing w:before="120" w:after="12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ults are robust to different</w:t>
      </w:r>
      <w:r w:rsidR="00F349AB" w:rsidRPr="000C70E2">
        <w:rPr>
          <w:rFonts w:ascii="Times New Roman" w:hAnsi="Times New Roman"/>
          <w:sz w:val="24"/>
          <w:szCs w:val="24"/>
        </w:rPr>
        <w:t xml:space="preserve"> estimation me</w:t>
      </w:r>
      <w:r w:rsidR="008C48A5">
        <w:rPr>
          <w:rFonts w:ascii="Times New Roman" w:hAnsi="Times New Roman"/>
          <w:sz w:val="24"/>
          <w:szCs w:val="24"/>
        </w:rPr>
        <w:t>thods</w:t>
      </w:r>
      <w:r w:rsidR="00344F16">
        <w:rPr>
          <w:rFonts w:ascii="Times New Roman" w:hAnsi="Times New Roman"/>
          <w:sz w:val="24"/>
          <w:szCs w:val="24"/>
        </w:rPr>
        <w:t xml:space="preserve"> for zeros and corner solutions</w:t>
      </w:r>
      <w:r w:rsidR="00AB6650">
        <w:rPr>
          <w:rFonts w:ascii="Times New Roman" w:hAnsi="Times New Roman"/>
          <w:sz w:val="24"/>
          <w:szCs w:val="24"/>
        </w:rPr>
        <w:t>.</w:t>
      </w:r>
    </w:p>
    <w:p w14:paraId="7734364B" w14:textId="607AAAC8" w:rsidR="009B3892" w:rsidRPr="000C70E2" w:rsidRDefault="00D70EA3" w:rsidP="000C70E2">
      <w:pPr>
        <w:pStyle w:val="ListParagraph"/>
        <w:numPr>
          <w:ilvl w:val="0"/>
          <w:numId w:val="45"/>
        </w:numPr>
        <w:spacing w:before="120" w:after="12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uture research on foreign direct investment should be guided by </w:t>
      </w:r>
      <w:r w:rsidR="003D5B8F">
        <w:rPr>
          <w:rFonts w:ascii="Times New Roman" w:hAnsi="Times New Roman"/>
          <w:sz w:val="24"/>
          <w:szCs w:val="24"/>
        </w:rPr>
        <w:t>the gravity model</w:t>
      </w:r>
      <w:r w:rsidR="00AB6650">
        <w:rPr>
          <w:rFonts w:ascii="Times New Roman" w:hAnsi="Times New Roman"/>
          <w:sz w:val="24"/>
          <w:szCs w:val="24"/>
        </w:rPr>
        <w:t>.</w:t>
      </w:r>
    </w:p>
    <w:p w14:paraId="68E26DFB" w14:textId="69BA65D6" w:rsidR="009B7660" w:rsidRPr="003E5C8B" w:rsidRDefault="009B7660" w:rsidP="00EB517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Cs w:val="24"/>
          <w:lang w:val="en-US"/>
        </w:rPr>
      </w:pPr>
    </w:p>
    <w:sectPr w:rsidR="009B7660" w:rsidRPr="003E5C8B" w:rsidSect="00E159A5">
      <w:footerReference w:type="default" r:id="rId8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791ABF" w16cid:durableId="218E6D86"/>
  <w16cid:commentId w16cid:paraId="204B4279" w16cid:durableId="218E6D87"/>
  <w16cid:commentId w16cid:paraId="5BA27CCD" w16cid:durableId="218E6D88"/>
  <w16cid:commentId w16cid:paraId="7E88AA9D" w16cid:durableId="218E6D89"/>
  <w16cid:commentId w16cid:paraId="1117BFAD" w16cid:durableId="218E6D8A"/>
  <w16cid:commentId w16cid:paraId="049038E2" w16cid:durableId="218E6D8B"/>
  <w16cid:commentId w16cid:paraId="0703D744" w16cid:durableId="218E727D"/>
  <w16cid:commentId w16cid:paraId="34479F74" w16cid:durableId="218E6D8C"/>
  <w16cid:commentId w16cid:paraId="620F9FFE" w16cid:durableId="218E6D8D"/>
  <w16cid:commentId w16cid:paraId="34E5AEAB" w16cid:durableId="218E72F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4406AE" w14:textId="77777777" w:rsidR="006216C4" w:rsidRDefault="006216C4" w:rsidP="00976BDA">
      <w:pPr>
        <w:spacing w:after="0" w:line="240" w:lineRule="auto"/>
      </w:pPr>
      <w:r>
        <w:separator/>
      </w:r>
    </w:p>
  </w:endnote>
  <w:endnote w:type="continuationSeparator" w:id="0">
    <w:p w14:paraId="321B82BB" w14:textId="77777777" w:rsidR="006216C4" w:rsidRDefault="006216C4" w:rsidP="00976B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08829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71C3D" w14:textId="3899E60E" w:rsidR="00607298" w:rsidRDefault="006072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48E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E30DC0" w14:textId="77777777" w:rsidR="00607298" w:rsidRDefault="006072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2DF5D8" w14:textId="77777777" w:rsidR="006216C4" w:rsidRDefault="006216C4" w:rsidP="00976BDA">
      <w:pPr>
        <w:spacing w:after="0" w:line="240" w:lineRule="auto"/>
      </w:pPr>
      <w:r>
        <w:separator/>
      </w:r>
    </w:p>
  </w:footnote>
  <w:footnote w:type="continuationSeparator" w:id="0">
    <w:p w14:paraId="18D8E1EB" w14:textId="77777777" w:rsidR="006216C4" w:rsidRDefault="006216C4" w:rsidP="00976B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A4BCC"/>
    <w:multiLevelType w:val="multilevel"/>
    <w:tmpl w:val="15CEF3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3C01313"/>
    <w:multiLevelType w:val="hybridMultilevel"/>
    <w:tmpl w:val="F1CCC866"/>
    <w:lvl w:ilvl="0" w:tplc="4D506CC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F6D1A"/>
    <w:multiLevelType w:val="hybridMultilevel"/>
    <w:tmpl w:val="D0F4CEEA"/>
    <w:lvl w:ilvl="0" w:tplc="597A244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647" w:hanging="360"/>
      </w:pPr>
    </w:lvl>
    <w:lvl w:ilvl="2" w:tplc="1409001B" w:tentative="1">
      <w:start w:val="1"/>
      <w:numFmt w:val="lowerRoman"/>
      <w:lvlText w:val="%3."/>
      <w:lvlJc w:val="right"/>
      <w:pPr>
        <w:ind w:left="2367" w:hanging="180"/>
      </w:pPr>
    </w:lvl>
    <w:lvl w:ilvl="3" w:tplc="1409000F" w:tentative="1">
      <w:start w:val="1"/>
      <w:numFmt w:val="decimal"/>
      <w:lvlText w:val="%4."/>
      <w:lvlJc w:val="left"/>
      <w:pPr>
        <w:ind w:left="3087" w:hanging="360"/>
      </w:pPr>
    </w:lvl>
    <w:lvl w:ilvl="4" w:tplc="14090019" w:tentative="1">
      <w:start w:val="1"/>
      <w:numFmt w:val="lowerLetter"/>
      <w:lvlText w:val="%5."/>
      <w:lvlJc w:val="left"/>
      <w:pPr>
        <w:ind w:left="3807" w:hanging="360"/>
      </w:pPr>
    </w:lvl>
    <w:lvl w:ilvl="5" w:tplc="1409001B" w:tentative="1">
      <w:start w:val="1"/>
      <w:numFmt w:val="lowerRoman"/>
      <w:lvlText w:val="%6."/>
      <w:lvlJc w:val="right"/>
      <w:pPr>
        <w:ind w:left="4527" w:hanging="180"/>
      </w:pPr>
    </w:lvl>
    <w:lvl w:ilvl="6" w:tplc="1409000F" w:tentative="1">
      <w:start w:val="1"/>
      <w:numFmt w:val="decimal"/>
      <w:lvlText w:val="%7."/>
      <w:lvlJc w:val="left"/>
      <w:pPr>
        <w:ind w:left="5247" w:hanging="360"/>
      </w:pPr>
    </w:lvl>
    <w:lvl w:ilvl="7" w:tplc="14090019" w:tentative="1">
      <w:start w:val="1"/>
      <w:numFmt w:val="lowerLetter"/>
      <w:lvlText w:val="%8."/>
      <w:lvlJc w:val="left"/>
      <w:pPr>
        <w:ind w:left="5967" w:hanging="360"/>
      </w:pPr>
    </w:lvl>
    <w:lvl w:ilvl="8" w:tplc="1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086B3207"/>
    <w:multiLevelType w:val="hybridMultilevel"/>
    <w:tmpl w:val="70AC02D4"/>
    <w:lvl w:ilvl="0" w:tplc="DFFC8944">
      <w:start w:val="3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B50C8"/>
    <w:multiLevelType w:val="hybridMultilevel"/>
    <w:tmpl w:val="066CC9B4"/>
    <w:lvl w:ilvl="0" w:tplc="5FA25A70">
      <w:start w:val="2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84260C"/>
    <w:multiLevelType w:val="hybridMultilevel"/>
    <w:tmpl w:val="4C32694A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044EA6"/>
    <w:multiLevelType w:val="hybridMultilevel"/>
    <w:tmpl w:val="1088AFDE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2060C2"/>
    <w:multiLevelType w:val="hybridMultilevel"/>
    <w:tmpl w:val="4C32694A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4E651B"/>
    <w:multiLevelType w:val="hybridMultilevel"/>
    <w:tmpl w:val="027EEE0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E84576"/>
    <w:multiLevelType w:val="hybridMultilevel"/>
    <w:tmpl w:val="71C058F6"/>
    <w:lvl w:ilvl="0" w:tplc="2D8CDB8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2173B2"/>
    <w:multiLevelType w:val="hybridMultilevel"/>
    <w:tmpl w:val="EF1EFD16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7066B5"/>
    <w:multiLevelType w:val="hybridMultilevel"/>
    <w:tmpl w:val="B6EAE3E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CA5767"/>
    <w:multiLevelType w:val="hybridMultilevel"/>
    <w:tmpl w:val="80106246"/>
    <w:lvl w:ilvl="0" w:tplc="D5826A9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732B76"/>
    <w:multiLevelType w:val="multilevel"/>
    <w:tmpl w:val="68560F16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50449FE"/>
    <w:multiLevelType w:val="multilevel"/>
    <w:tmpl w:val="C6F2E7B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5AF7033"/>
    <w:multiLevelType w:val="multilevel"/>
    <w:tmpl w:val="5840F68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8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7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0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3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224" w:hanging="1800"/>
      </w:pPr>
      <w:rPr>
        <w:rFonts w:hint="default"/>
      </w:rPr>
    </w:lvl>
  </w:abstractNum>
  <w:abstractNum w:abstractNumId="16" w15:restartNumberingAfterBreak="0">
    <w:nsid w:val="28C003E4"/>
    <w:multiLevelType w:val="hybridMultilevel"/>
    <w:tmpl w:val="DC2E6B62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BF451A"/>
    <w:multiLevelType w:val="hybridMultilevel"/>
    <w:tmpl w:val="59B264A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262B4F"/>
    <w:multiLevelType w:val="multilevel"/>
    <w:tmpl w:val="941EA6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79175A4"/>
    <w:multiLevelType w:val="multilevel"/>
    <w:tmpl w:val="D00882B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3DB76724"/>
    <w:multiLevelType w:val="hybridMultilevel"/>
    <w:tmpl w:val="83DE7AF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1F7617"/>
    <w:multiLevelType w:val="hybridMultilevel"/>
    <w:tmpl w:val="4C32694A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2126E4"/>
    <w:multiLevelType w:val="hybridMultilevel"/>
    <w:tmpl w:val="486A9CD0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445763"/>
    <w:multiLevelType w:val="hybridMultilevel"/>
    <w:tmpl w:val="95D47362"/>
    <w:lvl w:ilvl="0" w:tplc="9D16D540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E01B01"/>
    <w:multiLevelType w:val="hybridMultilevel"/>
    <w:tmpl w:val="706ECFAE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F75607"/>
    <w:multiLevelType w:val="hybridMultilevel"/>
    <w:tmpl w:val="5BAA21C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5F3A59"/>
    <w:multiLevelType w:val="hybridMultilevel"/>
    <w:tmpl w:val="238862C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25711A"/>
    <w:multiLevelType w:val="multilevel"/>
    <w:tmpl w:val="27008F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4FB64532"/>
    <w:multiLevelType w:val="hybridMultilevel"/>
    <w:tmpl w:val="E51605B0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31948"/>
    <w:multiLevelType w:val="multilevel"/>
    <w:tmpl w:val="F9F23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5332774D"/>
    <w:multiLevelType w:val="hybridMultilevel"/>
    <w:tmpl w:val="783866B0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5C3BBA"/>
    <w:multiLevelType w:val="multilevel"/>
    <w:tmpl w:val="941EA6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560E168B"/>
    <w:multiLevelType w:val="hybridMultilevel"/>
    <w:tmpl w:val="B3846D3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A85730"/>
    <w:multiLevelType w:val="hybridMultilevel"/>
    <w:tmpl w:val="05CEEB9E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84627C"/>
    <w:multiLevelType w:val="hybridMultilevel"/>
    <w:tmpl w:val="B4F84084"/>
    <w:lvl w:ilvl="0" w:tplc="EAD8F0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B93699"/>
    <w:multiLevelType w:val="hybridMultilevel"/>
    <w:tmpl w:val="BFB8920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195FDD"/>
    <w:multiLevelType w:val="hybridMultilevel"/>
    <w:tmpl w:val="E15E5758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2B4371"/>
    <w:multiLevelType w:val="hybridMultilevel"/>
    <w:tmpl w:val="B74672C8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907107"/>
    <w:multiLevelType w:val="hybridMultilevel"/>
    <w:tmpl w:val="1C32FD40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BA6936"/>
    <w:multiLevelType w:val="hybridMultilevel"/>
    <w:tmpl w:val="BB94C920"/>
    <w:lvl w:ilvl="0" w:tplc="9B12AC04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400E05"/>
    <w:multiLevelType w:val="hybridMultilevel"/>
    <w:tmpl w:val="6BD2F5F4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9023CD"/>
    <w:multiLevelType w:val="hybridMultilevel"/>
    <w:tmpl w:val="54047CB0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4A54B5"/>
    <w:multiLevelType w:val="multilevel"/>
    <w:tmpl w:val="27008F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928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3" w15:restartNumberingAfterBreak="0">
    <w:nsid w:val="7A777AF0"/>
    <w:multiLevelType w:val="hybridMultilevel"/>
    <w:tmpl w:val="92C063B2"/>
    <w:lvl w:ilvl="0" w:tplc="14822F8C">
      <w:start w:val="3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9"/>
  </w:num>
  <w:num w:numId="3">
    <w:abstractNumId w:val="8"/>
  </w:num>
  <w:num w:numId="4">
    <w:abstractNumId w:val="17"/>
  </w:num>
  <w:num w:numId="5">
    <w:abstractNumId w:val="30"/>
  </w:num>
  <w:num w:numId="6">
    <w:abstractNumId w:val="28"/>
  </w:num>
  <w:num w:numId="7">
    <w:abstractNumId w:val="3"/>
  </w:num>
  <w:num w:numId="8">
    <w:abstractNumId w:val="43"/>
  </w:num>
  <w:num w:numId="9">
    <w:abstractNumId w:val="2"/>
  </w:num>
  <w:num w:numId="10">
    <w:abstractNumId w:val="4"/>
  </w:num>
  <w:num w:numId="11">
    <w:abstractNumId w:val="40"/>
  </w:num>
  <w:num w:numId="12">
    <w:abstractNumId w:val="10"/>
  </w:num>
  <w:num w:numId="13">
    <w:abstractNumId w:val="23"/>
  </w:num>
  <w:num w:numId="14">
    <w:abstractNumId w:val="13"/>
  </w:num>
  <w:num w:numId="15">
    <w:abstractNumId w:val="32"/>
  </w:num>
  <w:num w:numId="16">
    <w:abstractNumId w:val="12"/>
  </w:num>
  <w:num w:numId="17">
    <w:abstractNumId w:val="25"/>
  </w:num>
  <w:num w:numId="18">
    <w:abstractNumId w:val="42"/>
  </w:num>
  <w:num w:numId="19">
    <w:abstractNumId w:val="35"/>
  </w:num>
  <w:num w:numId="20">
    <w:abstractNumId w:val="9"/>
  </w:num>
  <w:num w:numId="21">
    <w:abstractNumId w:val="0"/>
  </w:num>
  <w:num w:numId="22">
    <w:abstractNumId w:val="7"/>
  </w:num>
  <w:num w:numId="23">
    <w:abstractNumId w:val="5"/>
  </w:num>
  <w:num w:numId="24">
    <w:abstractNumId w:val="21"/>
  </w:num>
  <w:num w:numId="25">
    <w:abstractNumId w:val="38"/>
  </w:num>
  <w:num w:numId="26">
    <w:abstractNumId w:val="36"/>
  </w:num>
  <w:num w:numId="27">
    <w:abstractNumId w:val="34"/>
  </w:num>
  <w:num w:numId="28">
    <w:abstractNumId w:val="37"/>
  </w:num>
  <w:num w:numId="29">
    <w:abstractNumId w:val="20"/>
  </w:num>
  <w:num w:numId="30">
    <w:abstractNumId w:val="31"/>
  </w:num>
  <w:num w:numId="31">
    <w:abstractNumId w:val="18"/>
  </w:num>
  <w:num w:numId="32">
    <w:abstractNumId w:val="1"/>
  </w:num>
  <w:num w:numId="33">
    <w:abstractNumId w:val="22"/>
  </w:num>
  <w:num w:numId="34">
    <w:abstractNumId w:val="33"/>
  </w:num>
  <w:num w:numId="35">
    <w:abstractNumId w:val="41"/>
  </w:num>
  <w:num w:numId="36">
    <w:abstractNumId w:val="24"/>
  </w:num>
  <w:num w:numId="37">
    <w:abstractNumId w:val="16"/>
  </w:num>
  <w:num w:numId="38">
    <w:abstractNumId w:val="6"/>
  </w:num>
  <w:num w:numId="39">
    <w:abstractNumId w:val="42"/>
  </w:num>
  <w:num w:numId="40">
    <w:abstractNumId w:val="15"/>
  </w:num>
  <w:num w:numId="41">
    <w:abstractNumId w:val="39"/>
  </w:num>
  <w:num w:numId="42">
    <w:abstractNumId w:val="27"/>
  </w:num>
  <w:num w:numId="43">
    <w:abstractNumId w:val="19"/>
  </w:num>
  <w:num w:numId="44">
    <w:abstractNumId w:val="14"/>
  </w:num>
  <w:num w:numId="4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TO3MDc2MTA3MDRS0lEKTi0uzszPAykwqQUA19XH4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conomics Letters Sentence Styl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x0srvwzktwrpse5rpz5pda3vf5vr952vza2&quot;&gt;Endnote-Intra-Asian&lt;record-ids&gt;&lt;item&gt;71&lt;/item&gt;&lt;item&gt;72&lt;/item&gt;&lt;item&gt;73&lt;/item&gt;&lt;item&gt;74&lt;/item&gt;&lt;item&gt;75&lt;/item&gt;&lt;item&gt;76&lt;/item&gt;&lt;item&gt;77&lt;/item&gt;&lt;item&gt;78&lt;/item&gt;&lt;item&gt;79&lt;/item&gt;&lt;item&gt;80&lt;/item&gt;&lt;item&gt;81&lt;/item&gt;&lt;item&gt;82&lt;/item&gt;&lt;item&gt;83&lt;/item&gt;&lt;item&gt;84&lt;/item&gt;&lt;item&gt;87&lt;/item&gt;&lt;item&gt;89&lt;/item&gt;&lt;item&gt;91&lt;/item&gt;&lt;item&gt;94&lt;/item&gt;&lt;item&gt;95&lt;/item&gt;&lt;item&gt;96&lt;/item&gt;&lt;item&gt;97&lt;/item&gt;&lt;item&gt;98&lt;/item&gt;&lt;item&gt;99&lt;/item&gt;&lt;item&gt;100&lt;/item&gt;&lt;item&gt;102&lt;/item&gt;&lt;item&gt;103&lt;/item&gt;&lt;item&gt;113&lt;/item&gt;&lt;item&gt;135&lt;/item&gt;&lt;item&gt;142&lt;/item&gt;&lt;item&gt;174&lt;/item&gt;&lt;item&gt;209&lt;/item&gt;&lt;item&gt;234&lt;/item&gt;&lt;item&gt;244&lt;/item&gt;&lt;item&gt;257&lt;/item&gt;&lt;item&gt;259&lt;/item&gt;&lt;item&gt;263&lt;/item&gt;&lt;item&gt;265&lt;/item&gt;&lt;item&gt;272&lt;/item&gt;&lt;item&gt;273&lt;/item&gt;&lt;item&gt;274&lt;/item&gt;&lt;item&gt;285&lt;/item&gt;&lt;item&gt;288&lt;/item&gt;&lt;item&gt;291&lt;/item&gt;&lt;item&gt;305&lt;/item&gt;&lt;item&gt;306&lt;/item&gt;&lt;item&gt;343&lt;/item&gt;&lt;item&gt;481&lt;/item&gt;&lt;item&gt;626&lt;/item&gt;&lt;item&gt;627&lt;/item&gt;&lt;item&gt;761&lt;/item&gt;&lt;item&gt;762&lt;/item&gt;&lt;item&gt;763&lt;/item&gt;&lt;/record-ids&gt;&lt;/item&gt;&lt;/Libraries&gt;"/>
  </w:docVars>
  <w:rsids>
    <w:rsidRoot w:val="00BF09C9"/>
    <w:rsid w:val="00003D38"/>
    <w:rsid w:val="000117ED"/>
    <w:rsid w:val="000128B6"/>
    <w:rsid w:val="00020FC2"/>
    <w:rsid w:val="00023E76"/>
    <w:rsid w:val="0002421B"/>
    <w:rsid w:val="0002638E"/>
    <w:rsid w:val="00026556"/>
    <w:rsid w:val="00026AE3"/>
    <w:rsid w:val="000278AD"/>
    <w:rsid w:val="00030B6E"/>
    <w:rsid w:val="00030F1B"/>
    <w:rsid w:val="000334D6"/>
    <w:rsid w:val="00035C9B"/>
    <w:rsid w:val="00036003"/>
    <w:rsid w:val="000438A0"/>
    <w:rsid w:val="00045332"/>
    <w:rsid w:val="00045355"/>
    <w:rsid w:val="00045CBF"/>
    <w:rsid w:val="00046F97"/>
    <w:rsid w:val="00051B03"/>
    <w:rsid w:val="00051E87"/>
    <w:rsid w:val="00053564"/>
    <w:rsid w:val="00055AE2"/>
    <w:rsid w:val="00060E27"/>
    <w:rsid w:val="00061C02"/>
    <w:rsid w:val="00063497"/>
    <w:rsid w:val="00064E7F"/>
    <w:rsid w:val="00072395"/>
    <w:rsid w:val="00072602"/>
    <w:rsid w:val="00074340"/>
    <w:rsid w:val="00074BBD"/>
    <w:rsid w:val="00076561"/>
    <w:rsid w:val="00077B99"/>
    <w:rsid w:val="00081D7B"/>
    <w:rsid w:val="00083B22"/>
    <w:rsid w:val="00090A60"/>
    <w:rsid w:val="00091FEF"/>
    <w:rsid w:val="00093463"/>
    <w:rsid w:val="0009457F"/>
    <w:rsid w:val="00096EA4"/>
    <w:rsid w:val="000976D9"/>
    <w:rsid w:val="00097C98"/>
    <w:rsid w:val="000A0EFC"/>
    <w:rsid w:val="000A3C34"/>
    <w:rsid w:val="000A67AE"/>
    <w:rsid w:val="000B47C0"/>
    <w:rsid w:val="000B5C92"/>
    <w:rsid w:val="000B6795"/>
    <w:rsid w:val="000B7C68"/>
    <w:rsid w:val="000C1378"/>
    <w:rsid w:val="000C2435"/>
    <w:rsid w:val="000C3323"/>
    <w:rsid w:val="000C70E2"/>
    <w:rsid w:val="000D053D"/>
    <w:rsid w:val="000D1EDB"/>
    <w:rsid w:val="000D2368"/>
    <w:rsid w:val="000D32D8"/>
    <w:rsid w:val="000D48ED"/>
    <w:rsid w:val="000D4E59"/>
    <w:rsid w:val="000D71EA"/>
    <w:rsid w:val="000E0E01"/>
    <w:rsid w:val="000E1120"/>
    <w:rsid w:val="000E35BD"/>
    <w:rsid w:val="000E54BB"/>
    <w:rsid w:val="000E6B05"/>
    <w:rsid w:val="000F0D68"/>
    <w:rsid w:val="000F3B85"/>
    <w:rsid w:val="000F4E77"/>
    <w:rsid w:val="000F5310"/>
    <w:rsid w:val="000F5FA4"/>
    <w:rsid w:val="000F6307"/>
    <w:rsid w:val="000F78A6"/>
    <w:rsid w:val="00104384"/>
    <w:rsid w:val="001046EF"/>
    <w:rsid w:val="00106CEC"/>
    <w:rsid w:val="001109AE"/>
    <w:rsid w:val="00110FDE"/>
    <w:rsid w:val="00111207"/>
    <w:rsid w:val="00117EE9"/>
    <w:rsid w:val="0012041D"/>
    <w:rsid w:val="001213FA"/>
    <w:rsid w:val="001229E0"/>
    <w:rsid w:val="00124996"/>
    <w:rsid w:val="001271EC"/>
    <w:rsid w:val="00131EFE"/>
    <w:rsid w:val="001368DC"/>
    <w:rsid w:val="00136964"/>
    <w:rsid w:val="00137B04"/>
    <w:rsid w:val="00142FC8"/>
    <w:rsid w:val="00144138"/>
    <w:rsid w:val="00145421"/>
    <w:rsid w:val="00146A56"/>
    <w:rsid w:val="00146F97"/>
    <w:rsid w:val="00152514"/>
    <w:rsid w:val="001529DB"/>
    <w:rsid w:val="00153303"/>
    <w:rsid w:val="00153B0B"/>
    <w:rsid w:val="001554CF"/>
    <w:rsid w:val="0015625B"/>
    <w:rsid w:val="00156557"/>
    <w:rsid w:val="00157332"/>
    <w:rsid w:val="001624AC"/>
    <w:rsid w:val="00163A29"/>
    <w:rsid w:val="00164345"/>
    <w:rsid w:val="0016524C"/>
    <w:rsid w:val="00165251"/>
    <w:rsid w:val="00165C85"/>
    <w:rsid w:val="00167341"/>
    <w:rsid w:val="00175756"/>
    <w:rsid w:val="00180D6B"/>
    <w:rsid w:val="00183E4B"/>
    <w:rsid w:val="00186644"/>
    <w:rsid w:val="00187901"/>
    <w:rsid w:val="00191220"/>
    <w:rsid w:val="00191B50"/>
    <w:rsid w:val="001922F0"/>
    <w:rsid w:val="00192781"/>
    <w:rsid w:val="00193BB3"/>
    <w:rsid w:val="00193BF9"/>
    <w:rsid w:val="00194EEB"/>
    <w:rsid w:val="00195FDC"/>
    <w:rsid w:val="00196C4E"/>
    <w:rsid w:val="00197C32"/>
    <w:rsid w:val="001A26ED"/>
    <w:rsid w:val="001A5DEF"/>
    <w:rsid w:val="001B0BA6"/>
    <w:rsid w:val="001B1C3B"/>
    <w:rsid w:val="001B4F14"/>
    <w:rsid w:val="001B515B"/>
    <w:rsid w:val="001C236D"/>
    <w:rsid w:val="001C2D07"/>
    <w:rsid w:val="001C3DD0"/>
    <w:rsid w:val="001C554D"/>
    <w:rsid w:val="001C5958"/>
    <w:rsid w:val="001D128E"/>
    <w:rsid w:val="001D650B"/>
    <w:rsid w:val="001E12AA"/>
    <w:rsid w:val="001E2A87"/>
    <w:rsid w:val="001E38AE"/>
    <w:rsid w:val="001E3B03"/>
    <w:rsid w:val="001E4442"/>
    <w:rsid w:val="001F1204"/>
    <w:rsid w:val="001F2CB8"/>
    <w:rsid w:val="001F71AB"/>
    <w:rsid w:val="001F7FA6"/>
    <w:rsid w:val="00201526"/>
    <w:rsid w:val="0020373B"/>
    <w:rsid w:val="002158E8"/>
    <w:rsid w:val="0021602E"/>
    <w:rsid w:val="002164D4"/>
    <w:rsid w:val="00220D2D"/>
    <w:rsid w:val="0022363F"/>
    <w:rsid w:val="0022463B"/>
    <w:rsid w:val="00225D14"/>
    <w:rsid w:val="00225EE0"/>
    <w:rsid w:val="00227234"/>
    <w:rsid w:val="00227B97"/>
    <w:rsid w:val="0023119C"/>
    <w:rsid w:val="002316DB"/>
    <w:rsid w:val="00232CB6"/>
    <w:rsid w:val="00234090"/>
    <w:rsid w:val="0023534C"/>
    <w:rsid w:val="00236021"/>
    <w:rsid w:val="00236BF1"/>
    <w:rsid w:val="00241589"/>
    <w:rsid w:val="002459C9"/>
    <w:rsid w:val="0024732E"/>
    <w:rsid w:val="00251149"/>
    <w:rsid w:val="00255318"/>
    <w:rsid w:val="002571F8"/>
    <w:rsid w:val="00261AFD"/>
    <w:rsid w:val="00261D20"/>
    <w:rsid w:val="00263476"/>
    <w:rsid w:val="0026426B"/>
    <w:rsid w:val="00265F26"/>
    <w:rsid w:val="00274E24"/>
    <w:rsid w:val="002817C4"/>
    <w:rsid w:val="002818C7"/>
    <w:rsid w:val="00284D25"/>
    <w:rsid w:val="00290754"/>
    <w:rsid w:val="00292304"/>
    <w:rsid w:val="0029549E"/>
    <w:rsid w:val="00296ABD"/>
    <w:rsid w:val="002A000B"/>
    <w:rsid w:val="002A1F18"/>
    <w:rsid w:val="002A3B60"/>
    <w:rsid w:val="002A4156"/>
    <w:rsid w:val="002A50D0"/>
    <w:rsid w:val="002A60E3"/>
    <w:rsid w:val="002B4B03"/>
    <w:rsid w:val="002B581F"/>
    <w:rsid w:val="002C4FB0"/>
    <w:rsid w:val="002C60E2"/>
    <w:rsid w:val="002C71B7"/>
    <w:rsid w:val="002D0B1B"/>
    <w:rsid w:val="002D5BC8"/>
    <w:rsid w:val="002E1C29"/>
    <w:rsid w:val="002E263E"/>
    <w:rsid w:val="002E377D"/>
    <w:rsid w:val="002E69A6"/>
    <w:rsid w:val="002E76D1"/>
    <w:rsid w:val="002F0676"/>
    <w:rsid w:val="002F13AD"/>
    <w:rsid w:val="002F207A"/>
    <w:rsid w:val="002F2A48"/>
    <w:rsid w:val="002F3E41"/>
    <w:rsid w:val="002F3F8C"/>
    <w:rsid w:val="0030210E"/>
    <w:rsid w:val="0030410D"/>
    <w:rsid w:val="00315260"/>
    <w:rsid w:val="00316233"/>
    <w:rsid w:val="0031669B"/>
    <w:rsid w:val="003241F2"/>
    <w:rsid w:val="0032541C"/>
    <w:rsid w:val="00326B37"/>
    <w:rsid w:val="00331765"/>
    <w:rsid w:val="003321A8"/>
    <w:rsid w:val="0033354D"/>
    <w:rsid w:val="00334928"/>
    <w:rsid w:val="00335927"/>
    <w:rsid w:val="003364B7"/>
    <w:rsid w:val="00336B2A"/>
    <w:rsid w:val="003401AA"/>
    <w:rsid w:val="00342900"/>
    <w:rsid w:val="00343F7E"/>
    <w:rsid w:val="00344F16"/>
    <w:rsid w:val="00350334"/>
    <w:rsid w:val="00351DE2"/>
    <w:rsid w:val="003527CE"/>
    <w:rsid w:val="00352BF5"/>
    <w:rsid w:val="003538EF"/>
    <w:rsid w:val="00356EA1"/>
    <w:rsid w:val="0036082F"/>
    <w:rsid w:val="00363955"/>
    <w:rsid w:val="00364C4A"/>
    <w:rsid w:val="003713AA"/>
    <w:rsid w:val="00373A00"/>
    <w:rsid w:val="00373CA0"/>
    <w:rsid w:val="00375B2F"/>
    <w:rsid w:val="00375FF3"/>
    <w:rsid w:val="003760E8"/>
    <w:rsid w:val="0038452F"/>
    <w:rsid w:val="00385184"/>
    <w:rsid w:val="00386A3E"/>
    <w:rsid w:val="00387F4E"/>
    <w:rsid w:val="003904F1"/>
    <w:rsid w:val="0039217D"/>
    <w:rsid w:val="00393872"/>
    <w:rsid w:val="00393999"/>
    <w:rsid w:val="003A745D"/>
    <w:rsid w:val="003B11D4"/>
    <w:rsid w:val="003C3EBC"/>
    <w:rsid w:val="003C3F32"/>
    <w:rsid w:val="003C4615"/>
    <w:rsid w:val="003C4B5D"/>
    <w:rsid w:val="003C615D"/>
    <w:rsid w:val="003C6A54"/>
    <w:rsid w:val="003D15F7"/>
    <w:rsid w:val="003D2533"/>
    <w:rsid w:val="003D32D9"/>
    <w:rsid w:val="003D453C"/>
    <w:rsid w:val="003D5B8F"/>
    <w:rsid w:val="003E1CDE"/>
    <w:rsid w:val="003E4C89"/>
    <w:rsid w:val="003E5C8B"/>
    <w:rsid w:val="003E659F"/>
    <w:rsid w:val="003E7FA5"/>
    <w:rsid w:val="003F0245"/>
    <w:rsid w:val="003F07F9"/>
    <w:rsid w:val="003F14F7"/>
    <w:rsid w:val="003F3207"/>
    <w:rsid w:val="003F3621"/>
    <w:rsid w:val="003F4A12"/>
    <w:rsid w:val="004001A4"/>
    <w:rsid w:val="00405885"/>
    <w:rsid w:val="00405AD2"/>
    <w:rsid w:val="00411132"/>
    <w:rsid w:val="0041224F"/>
    <w:rsid w:val="004137FA"/>
    <w:rsid w:val="0041393A"/>
    <w:rsid w:val="00415426"/>
    <w:rsid w:val="0041550F"/>
    <w:rsid w:val="00416A64"/>
    <w:rsid w:val="0041788D"/>
    <w:rsid w:val="00417AC6"/>
    <w:rsid w:val="004202E9"/>
    <w:rsid w:val="0042111B"/>
    <w:rsid w:val="00422116"/>
    <w:rsid w:val="0042291A"/>
    <w:rsid w:val="00425E9C"/>
    <w:rsid w:val="00426CCD"/>
    <w:rsid w:val="004300B3"/>
    <w:rsid w:val="004303AC"/>
    <w:rsid w:val="004317E7"/>
    <w:rsid w:val="0043267D"/>
    <w:rsid w:val="00434D25"/>
    <w:rsid w:val="00435F7A"/>
    <w:rsid w:val="0044067B"/>
    <w:rsid w:val="00445F3A"/>
    <w:rsid w:val="00450B52"/>
    <w:rsid w:val="00451F49"/>
    <w:rsid w:val="0045267C"/>
    <w:rsid w:val="004531E4"/>
    <w:rsid w:val="00453F35"/>
    <w:rsid w:val="00454AA8"/>
    <w:rsid w:val="00455FA2"/>
    <w:rsid w:val="004561F4"/>
    <w:rsid w:val="0046183B"/>
    <w:rsid w:val="00461BFF"/>
    <w:rsid w:val="00463D7D"/>
    <w:rsid w:val="00466BCC"/>
    <w:rsid w:val="00484919"/>
    <w:rsid w:val="0048491F"/>
    <w:rsid w:val="004853AB"/>
    <w:rsid w:val="004876DA"/>
    <w:rsid w:val="0049000E"/>
    <w:rsid w:val="00491237"/>
    <w:rsid w:val="004A0D7D"/>
    <w:rsid w:val="004A286E"/>
    <w:rsid w:val="004A3106"/>
    <w:rsid w:val="004A6680"/>
    <w:rsid w:val="004B17C6"/>
    <w:rsid w:val="004B1C05"/>
    <w:rsid w:val="004B2B21"/>
    <w:rsid w:val="004B38AD"/>
    <w:rsid w:val="004B4C10"/>
    <w:rsid w:val="004B6160"/>
    <w:rsid w:val="004C602A"/>
    <w:rsid w:val="004C69E0"/>
    <w:rsid w:val="004C7621"/>
    <w:rsid w:val="004D2323"/>
    <w:rsid w:val="004D336D"/>
    <w:rsid w:val="004E2BF2"/>
    <w:rsid w:val="004E6A4D"/>
    <w:rsid w:val="004F2177"/>
    <w:rsid w:val="004F2B01"/>
    <w:rsid w:val="004F32B3"/>
    <w:rsid w:val="004F477B"/>
    <w:rsid w:val="004F592D"/>
    <w:rsid w:val="004F729F"/>
    <w:rsid w:val="004F75C6"/>
    <w:rsid w:val="00500CD7"/>
    <w:rsid w:val="00502FB6"/>
    <w:rsid w:val="00503158"/>
    <w:rsid w:val="00504489"/>
    <w:rsid w:val="00505493"/>
    <w:rsid w:val="00505E0C"/>
    <w:rsid w:val="00511DC6"/>
    <w:rsid w:val="00512AAB"/>
    <w:rsid w:val="00514695"/>
    <w:rsid w:val="0052260F"/>
    <w:rsid w:val="005239FA"/>
    <w:rsid w:val="00525257"/>
    <w:rsid w:val="00525C0D"/>
    <w:rsid w:val="00530195"/>
    <w:rsid w:val="00530B7C"/>
    <w:rsid w:val="00531F19"/>
    <w:rsid w:val="0053301F"/>
    <w:rsid w:val="005330B6"/>
    <w:rsid w:val="005341F8"/>
    <w:rsid w:val="00534677"/>
    <w:rsid w:val="00541688"/>
    <w:rsid w:val="00545AFF"/>
    <w:rsid w:val="00546AF1"/>
    <w:rsid w:val="00552A8C"/>
    <w:rsid w:val="00553C71"/>
    <w:rsid w:val="00553CB6"/>
    <w:rsid w:val="0055496D"/>
    <w:rsid w:val="0055549E"/>
    <w:rsid w:val="00555B32"/>
    <w:rsid w:val="005630B9"/>
    <w:rsid w:val="005645D6"/>
    <w:rsid w:val="00564C52"/>
    <w:rsid w:val="00564EEA"/>
    <w:rsid w:val="00566EA3"/>
    <w:rsid w:val="00566EAE"/>
    <w:rsid w:val="005679B5"/>
    <w:rsid w:val="005704C9"/>
    <w:rsid w:val="00571C77"/>
    <w:rsid w:val="005727B5"/>
    <w:rsid w:val="00575408"/>
    <w:rsid w:val="0058248F"/>
    <w:rsid w:val="0058682E"/>
    <w:rsid w:val="005928E8"/>
    <w:rsid w:val="005970FD"/>
    <w:rsid w:val="005A05EC"/>
    <w:rsid w:val="005A0FD8"/>
    <w:rsid w:val="005A20FF"/>
    <w:rsid w:val="005A2287"/>
    <w:rsid w:val="005A26CE"/>
    <w:rsid w:val="005A3765"/>
    <w:rsid w:val="005A383D"/>
    <w:rsid w:val="005A3BCF"/>
    <w:rsid w:val="005A4E5D"/>
    <w:rsid w:val="005A6F47"/>
    <w:rsid w:val="005B0C65"/>
    <w:rsid w:val="005B2F63"/>
    <w:rsid w:val="005B6EED"/>
    <w:rsid w:val="005C032A"/>
    <w:rsid w:val="005C491A"/>
    <w:rsid w:val="005C537E"/>
    <w:rsid w:val="005C5B4F"/>
    <w:rsid w:val="005C61D1"/>
    <w:rsid w:val="005C71F8"/>
    <w:rsid w:val="005C7E7C"/>
    <w:rsid w:val="005C7ED8"/>
    <w:rsid w:val="005D215F"/>
    <w:rsid w:val="005D227B"/>
    <w:rsid w:val="005D4599"/>
    <w:rsid w:val="005D5DAF"/>
    <w:rsid w:val="005D719D"/>
    <w:rsid w:val="005E2010"/>
    <w:rsid w:val="005E2278"/>
    <w:rsid w:val="005E2A78"/>
    <w:rsid w:val="005E4D18"/>
    <w:rsid w:val="005E5298"/>
    <w:rsid w:val="005E5D88"/>
    <w:rsid w:val="005E7CD4"/>
    <w:rsid w:val="005F3411"/>
    <w:rsid w:val="005F509A"/>
    <w:rsid w:val="005F5AFB"/>
    <w:rsid w:val="005F5D07"/>
    <w:rsid w:val="005F70CD"/>
    <w:rsid w:val="0060036C"/>
    <w:rsid w:val="00601228"/>
    <w:rsid w:val="0060149C"/>
    <w:rsid w:val="00601B2D"/>
    <w:rsid w:val="006041F4"/>
    <w:rsid w:val="006054F4"/>
    <w:rsid w:val="00606AF8"/>
    <w:rsid w:val="00607298"/>
    <w:rsid w:val="0060739B"/>
    <w:rsid w:val="0061227C"/>
    <w:rsid w:val="00616F63"/>
    <w:rsid w:val="00620258"/>
    <w:rsid w:val="006216C4"/>
    <w:rsid w:val="0062529C"/>
    <w:rsid w:val="00631CFB"/>
    <w:rsid w:val="0064084A"/>
    <w:rsid w:val="00642286"/>
    <w:rsid w:val="00642F9B"/>
    <w:rsid w:val="006437CF"/>
    <w:rsid w:val="0064440A"/>
    <w:rsid w:val="00645619"/>
    <w:rsid w:val="0064778B"/>
    <w:rsid w:val="0064779A"/>
    <w:rsid w:val="00650BDB"/>
    <w:rsid w:val="006552EE"/>
    <w:rsid w:val="0065586C"/>
    <w:rsid w:val="00660CEB"/>
    <w:rsid w:val="006624D1"/>
    <w:rsid w:val="00663C29"/>
    <w:rsid w:val="00663C2A"/>
    <w:rsid w:val="00666358"/>
    <w:rsid w:val="006663B9"/>
    <w:rsid w:val="0066797A"/>
    <w:rsid w:val="00667EBA"/>
    <w:rsid w:val="00675655"/>
    <w:rsid w:val="006771F3"/>
    <w:rsid w:val="006809EA"/>
    <w:rsid w:val="00681283"/>
    <w:rsid w:val="00682ACB"/>
    <w:rsid w:val="00683AE3"/>
    <w:rsid w:val="00685C01"/>
    <w:rsid w:val="00685D21"/>
    <w:rsid w:val="00685FBE"/>
    <w:rsid w:val="00690A13"/>
    <w:rsid w:val="006917A1"/>
    <w:rsid w:val="0069490F"/>
    <w:rsid w:val="00697943"/>
    <w:rsid w:val="006A0045"/>
    <w:rsid w:val="006A1AAD"/>
    <w:rsid w:val="006A2E6D"/>
    <w:rsid w:val="006A456E"/>
    <w:rsid w:val="006A5762"/>
    <w:rsid w:val="006A7438"/>
    <w:rsid w:val="006B380C"/>
    <w:rsid w:val="006B57C0"/>
    <w:rsid w:val="006C1AAD"/>
    <w:rsid w:val="006D1F50"/>
    <w:rsid w:val="006D242F"/>
    <w:rsid w:val="006D600E"/>
    <w:rsid w:val="006D74F3"/>
    <w:rsid w:val="006D79F5"/>
    <w:rsid w:val="006E3344"/>
    <w:rsid w:val="006E33B6"/>
    <w:rsid w:val="006E587F"/>
    <w:rsid w:val="006E6D55"/>
    <w:rsid w:val="006E7B70"/>
    <w:rsid w:val="006F03D9"/>
    <w:rsid w:val="006F0E41"/>
    <w:rsid w:val="006F203B"/>
    <w:rsid w:val="006F306C"/>
    <w:rsid w:val="006F5743"/>
    <w:rsid w:val="006F5CF9"/>
    <w:rsid w:val="00700B58"/>
    <w:rsid w:val="00703A58"/>
    <w:rsid w:val="00703EEB"/>
    <w:rsid w:val="00704B2F"/>
    <w:rsid w:val="00712327"/>
    <w:rsid w:val="00716175"/>
    <w:rsid w:val="00717A76"/>
    <w:rsid w:val="007204FE"/>
    <w:rsid w:val="00723BB9"/>
    <w:rsid w:val="00724005"/>
    <w:rsid w:val="00724ED0"/>
    <w:rsid w:val="0072522D"/>
    <w:rsid w:val="0072745F"/>
    <w:rsid w:val="00727C45"/>
    <w:rsid w:val="00730403"/>
    <w:rsid w:val="00731C99"/>
    <w:rsid w:val="00733473"/>
    <w:rsid w:val="00733636"/>
    <w:rsid w:val="007342A9"/>
    <w:rsid w:val="00737802"/>
    <w:rsid w:val="00740541"/>
    <w:rsid w:val="0074127E"/>
    <w:rsid w:val="00747A11"/>
    <w:rsid w:val="007577C6"/>
    <w:rsid w:val="007622F9"/>
    <w:rsid w:val="00762BBE"/>
    <w:rsid w:val="007630C7"/>
    <w:rsid w:val="00764421"/>
    <w:rsid w:val="00767B9A"/>
    <w:rsid w:val="007709B5"/>
    <w:rsid w:val="00773A8F"/>
    <w:rsid w:val="0077536D"/>
    <w:rsid w:val="00776487"/>
    <w:rsid w:val="00782AEA"/>
    <w:rsid w:val="00785F75"/>
    <w:rsid w:val="00792561"/>
    <w:rsid w:val="00793462"/>
    <w:rsid w:val="0079676D"/>
    <w:rsid w:val="0079732A"/>
    <w:rsid w:val="007A41AA"/>
    <w:rsid w:val="007A5FC8"/>
    <w:rsid w:val="007B0D03"/>
    <w:rsid w:val="007B5C85"/>
    <w:rsid w:val="007B793C"/>
    <w:rsid w:val="007C16A4"/>
    <w:rsid w:val="007C1A34"/>
    <w:rsid w:val="007C3510"/>
    <w:rsid w:val="007C3F8D"/>
    <w:rsid w:val="007C708A"/>
    <w:rsid w:val="007C7E86"/>
    <w:rsid w:val="007D25B4"/>
    <w:rsid w:val="007E199E"/>
    <w:rsid w:val="007E3B34"/>
    <w:rsid w:val="007E4F65"/>
    <w:rsid w:val="007E5B7E"/>
    <w:rsid w:val="007F1C4A"/>
    <w:rsid w:val="007F2928"/>
    <w:rsid w:val="007F37BD"/>
    <w:rsid w:val="007F43A4"/>
    <w:rsid w:val="007F44F6"/>
    <w:rsid w:val="007F45B8"/>
    <w:rsid w:val="007F77C9"/>
    <w:rsid w:val="0080635A"/>
    <w:rsid w:val="0080694D"/>
    <w:rsid w:val="00806E29"/>
    <w:rsid w:val="00816123"/>
    <w:rsid w:val="008162F3"/>
    <w:rsid w:val="00816C6C"/>
    <w:rsid w:val="00817820"/>
    <w:rsid w:val="00820222"/>
    <w:rsid w:val="008202BF"/>
    <w:rsid w:val="008228E4"/>
    <w:rsid w:val="008239C6"/>
    <w:rsid w:val="00825D1D"/>
    <w:rsid w:val="008263AD"/>
    <w:rsid w:val="008309E2"/>
    <w:rsid w:val="00832858"/>
    <w:rsid w:val="0083548F"/>
    <w:rsid w:val="00835590"/>
    <w:rsid w:val="00842F92"/>
    <w:rsid w:val="008465E4"/>
    <w:rsid w:val="00846B4C"/>
    <w:rsid w:val="00846BCD"/>
    <w:rsid w:val="00847152"/>
    <w:rsid w:val="00854C7F"/>
    <w:rsid w:val="00855935"/>
    <w:rsid w:val="008562D1"/>
    <w:rsid w:val="00856A10"/>
    <w:rsid w:val="00857D50"/>
    <w:rsid w:val="0086207E"/>
    <w:rsid w:val="0086725D"/>
    <w:rsid w:val="00870EC2"/>
    <w:rsid w:val="00872214"/>
    <w:rsid w:val="00873B48"/>
    <w:rsid w:val="0087607C"/>
    <w:rsid w:val="008761E0"/>
    <w:rsid w:val="00881C37"/>
    <w:rsid w:val="00882284"/>
    <w:rsid w:val="008828D1"/>
    <w:rsid w:val="00884AEF"/>
    <w:rsid w:val="00884F6D"/>
    <w:rsid w:val="008856C1"/>
    <w:rsid w:val="0089234F"/>
    <w:rsid w:val="00893D77"/>
    <w:rsid w:val="008A5A22"/>
    <w:rsid w:val="008A63D1"/>
    <w:rsid w:val="008B0459"/>
    <w:rsid w:val="008B0881"/>
    <w:rsid w:val="008B1128"/>
    <w:rsid w:val="008B307F"/>
    <w:rsid w:val="008B33AD"/>
    <w:rsid w:val="008B644C"/>
    <w:rsid w:val="008B6AE5"/>
    <w:rsid w:val="008C0BDE"/>
    <w:rsid w:val="008C2116"/>
    <w:rsid w:val="008C3530"/>
    <w:rsid w:val="008C399B"/>
    <w:rsid w:val="008C3ECE"/>
    <w:rsid w:val="008C4715"/>
    <w:rsid w:val="008C48A5"/>
    <w:rsid w:val="008C5E08"/>
    <w:rsid w:val="008D03FF"/>
    <w:rsid w:val="008D2CA2"/>
    <w:rsid w:val="008D4BBC"/>
    <w:rsid w:val="008D567F"/>
    <w:rsid w:val="008D792A"/>
    <w:rsid w:val="008E1C4B"/>
    <w:rsid w:val="008E259C"/>
    <w:rsid w:val="008E5482"/>
    <w:rsid w:val="008E5B29"/>
    <w:rsid w:val="008F2B91"/>
    <w:rsid w:val="00911C41"/>
    <w:rsid w:val="0091246A"/>
    <w:rsid w:val="00916386"/>
    <w:rsid w:val="00921637"/>
    <w:rsid w:val="00922065"/>
    <w:rsid w:val="009247E6"/>
    <w:rsid w:val="00926252"/>
    <w:rsid w:val="009266CC"/>
    <w:rsid w:val="00926F03"/>
    <w:rsid w:val="00926FA8"/>
    <w:rsid w:val="009270B6"/>
    <w:rsid w:val="009271BE"/>
    <w:rsid w:val="0093408F"/>
    <w:rsid w:val="00935E0F"/>
    <w:rsid w:val="00943B97"/>
    <w:rsid w:val="009446C3"/>
    <w:rsid w:val="009461D5"/>
    <w:rsid w:val="009505B3"/>
    <w:rsid w:val="00956099"/>
    <w:rsid w:val="00956102"/>
    <w:rsid w:val="009563A4"/>
    <w:rsid w:val="009571CA"/>
    <w:rsid w:val="009571D2"/>
    <w:rsid w:val="00957FB2"/>
    <w:rsid w:val="00961943"/>
    <w:rsid w:val="00962017"/>
    <w:rsid w:val="00962DA6"/>
    <w:rsid w:val="00963B14"/>
    <w:rsid w:val="00964598"/>
    <w:rsid w:val="009659B9"/>
    <w:rsid w:val="00967591"/>
    <w:rsid w:val="0097384A"/>
    <w:rsid w:val="00973D10"/>
    <w:rsid w:val="00976BDA"/>
    <w:rsid w:val="00980BE1"/>
    <w:rsid w:val="009823F2"/>
    <w:rsid w:val="009824F5"/>
    <w:rsid w:val="00982C6C"/>
    <w:rsid w:val="00986978"/>
    <w:rsid w:val="00986FAF"/>
    <w:rsid w:val="00987B95"/>
    <w:rsid w:val="00992835"/>
    <w:rsid w:val="00992AB0"/>
    <w:rsid w:val="009930FD"/>
    <w:rsid w:val="009940A5"/>
    <w:rsid w:val="009A0A91"/>
    <w:rsid w:val="009A1327"/>
    <w:rsid w:val="009A361B"/>
    <w:rsid w:val="009A62A1"/>
    <w:rsid w:val="009A68F6"/>
    <w:rsid w:val="009B3892"/>
    <w:rsid w:val="009B3D38"/>
    <w:rsid w:val="009B44EF"/>
    <w:rsid w:val="009B7660"/>
    <w:rsid w:val="009C0198"/>
    <w:rsid w:val="009C43CB"/>
    <w:rsid w:val="009C6A1F"/>
    <w:rsid w:val="009C7DEA"/>
    <w:rsid w:val="009D0F86"/>
    <w:rsid w:val="009D27E9"/>
    <w:rsid w:val="009D3A9F"/>
    <w:rsid w:val="009D41E5"/>
    <w:rsid w:val="009D438C"/>
    <w:rsid w:val="009D62F5"/>
    <w:rsid w:val="009E3B0A"/>
    <w:rsid w:val="009E3C98"/>
    <w:rsid w:val="009E5683"/>
    <w:rsid w:val="009E616E"/>
    <w:rsid w:val="009E757C"/>
    <w:rsid w:val="009E7D63"/>
    <w:rsid w:val="009F3E68"/>
    <w:rsid w:val="009F580E"/>
    <w:rsid w:val="009F7DF4"/>
    <w:rsid w:val="00A002DE"/>
    <w:rsid w:val="00A062BF"/>
    <w:rsid w:val="00A06E66"/>
    <w:rsid w:val="00A1263A"/>
    <w:rsid w:val="00A13798"/>
    <w:rsid w:val="00A24B53"/>
    <w:rsid w:val="00A26AEF"/>
    <w:rsid w:val="00A27361"/>
    <w:rsid w:val="00A27A09"/>
    <w:rsid w:val="00A31935"/>
    <w:rsid w:val="00A342CE"/>
    <w:rsid w:val="00A34407"/>
    <w:rsid w:val="00A37660"/>
    <w:rsid w:val="00A447B5"/>
    <w:rsid w:val="00A454AC"/>
    <w:rsid w:val="00A45909"/>
    <w:rsid w:val="00A51E36"/>
    <w:rsid w:val="00A52C24"/>
    <w:rsid w:val="00A53551"/>
    <w:rsid w:val="00A635F0"/>
    <w:rsid w:val="00A63DEB"/>
    <w:rsid w:val="00A66EDA"/>
    <w:rsid w:val="00A67D87"/>
    <w:rsid w:val="00A702B5"/>
    <w:rsid w:val="00A76E66"/>
    <w:rsid w:val="00A7733C"/>
    <w:rsid w:val="00A802C5"/>
    <w:rsid w:val="00A8415A"/>
    <w:rsid w:val="00A8427F"/>
    <w:rsid w:val="00A8642C"/>
    <w:rsid w:val="00A86ACA"/>
    <w:rsid w:val="00A87DA9"/>
    <w:rsid w:val="00A90A09"/>
    <w:rsid w:val="00A95B86"/>
    <w:rsid w:val="00AA48E1"/>
    <w:rsid w:val="00AA4FEA"/>
    <w:rsid w:val="00AB192A"/>
    <w:rsid w:val="00AB1C2E"/>
    <w:rsid w:val="00AB33EC"/>
    <w:rsid w:val="00AB6650"/>
    <w:rsid w:val="00AB7944"/>
    <w:rsid w:val="00AC0399"/>
    <w:rsid w:val="00AC30CB"/>
    <w:rsid w:val="00AC5506"/>
    <w:rsid w:val="00AD1874"/>
    <w:rsid w:val="00AD2E6D"/>
    <w:rsid w:val="00AD3013"/>
    <w:rsid w:val="00AD47B6"/>
    <w:rsid w:val="00AD49D6"/>
    <w:rsid w:val="00AD70ED"/>
    <w:rsid w:val="00AD7757"/>
    <w:rsid w:val="00AE3ED4"/>
    <w:rsid w:val="00AE60F1"/>
    <w:rsid w:val="00AE6179"/>
    <w:rsid w:val="00AF10F4"/>
    <w:rsid w:val="00AF2D99"/>
    <w:rsid w:val="00B02181"/>
    <w:rsid w:val="00B03948"/>
    <w:rsid w:val="00B05286"/>
    <w:rsid w:val="00B05EBE"/>
    <w:rsid w:val="00B06170"/>
    <w:rsid w:val="00B1184F"/>
    <w:rsid w:val="00B12C02"/>
    <w:rsid w:val="00B1468B"/>
    <w:rsid w:val="00B163A0"/>
    <w:rsid w:val="00B167F2"/>
    <w:rsid w:val="00B16E4E"/>
    <w:rsid w:val="00B20252"/>
    <w:rsid w:val="00B20E48"/>
    <w:rsid w:val="00B22937"/>
    <w:rsid w:val="00B23FBE"/>
    <w:rsid w:val="00B26169"/>
    <w:rsid w:val="00B26B82"/>
    <w:rsid w:val="00B316C9"/>
    <w:rsid w:val="00B31A51"/>
    <w:rsid w:val="00B31CFA"/>
    <w:rsid w:val="00B325FF"/>
    <w:rsid w:val="00B343AE"/>
    <w:rsid w:val="00B36661"/>
    <w:rsid w:val="00B42DF8"/>
    <w:rsid w:val="00B47FAF"/>
    <w:rsid w:val="00B5059C"/>
    <w:rsid w:val="00B56DD1"/>
    <w:rsid w:val="00B57644"/>
    <w:rsid w:val="00B60490"/>
    <w:rsid w:val="00B62808"/>
    <w:rsid w:val="00B63200"/>
    <w:rsid w:val="00B64133"/>
    <w:rsid w:val="00B64185"/>
    <w:rsid w:val="00B65451"/>
    <w:rsid w:val="00B6566A"/>
    <w:rsid w:val="00B65E4B"/>
    <w:rsid w:val="00B66A47"/>
    <w:rsid w:val="00B67054"/>
    <w:rsid w:val="00B72696"/>
    <w:rsid w:val="00B73A6D"/>
    <w:rsid w:val="00B74C14"/>
    <w:rsid w:val="00B7736E"/>
    <w:rsid w:val="00B8056A"/>
    <w:rsid w:val="00B8340F"/>
    <w:rsid w:val="00B84451"/>
    <w:rsid w:val="00B92D9E"/>
    <w:rsid w:val="00B96C76"/>
    <w:rsid w:val="00BA0CF6"/>
    <w:rsid w:val="00BA15AB"/>
    <w:rsid w:val="00BA5104"/>
    <w:rsid w:val="00BA53DE"/>
    <w:rsid w:val="00BA570F"/>
    <w:rsid w:val="00BA798D"/>
    <w:rsid w:val="00BB0AE8"/>
    <w:rsid w:val="00BB1469"/>
    <w:rsid w:val="00BB613C"/>
    <w:rsid w:val="00BB6A88"/>
    <w:rsid w:val="00BB6AF8"/>
    <w:rsid w:val="00BB7288"/>
    <w:rsid w:val="00BC02F5"/>
    <w:rsid w:val="00BC044C"/>
    <w:rsid w:val="00BC0FF8"/>
    <w:rsid w:val="00BC3423"/>
    <w:rsid w:val="00BD3C8E"/>
    <w:rsid w:val="00BD4E75"/>
    <w:rsid w:val="00BD50C0"/>
    <w:rsid w:val="00BD662C"/>
    <w:rsid w:val="00BE04C7"/>
    <w:rsid w:val="00BE1000"/>
    <w:rsid w:val="00BE18D4"/>
    <w:rsid w:val="00BE392C"/>
    <w:rsid w:val="00BE3FAA"/>
    <w:rsid w:val="00BE643B"/>
    <w:rsid w:val="00BE72CD"/>
    <w:rsid w:val="00BF079A"/>
    <w:rsid w:val="00BF09C9"/>
    <w:rsid w:val="00BF165D"/>
    <w:rsid w:val="00BF3D97"/>
    <w:rsid w:val="00BF3F8F"/>
    <w:rsid w:val="00BF432E"/>
    <w:rsid w:val="00BF7AD0"/>
    <w:rsid w:val="00C02378"/>
    <w:rsid w:val="00C03211"/>
    <w:rsid w:val="00C034D5"/>
    <w:rsid w:val="00C05C3A"/>
    <w:rsid w:val="00C0721E"/>
    <w:rsid w:val="00C10F45"/>
    <w:rsid w:val="00C12A77"/>
    <w:rsid w:val="00C17E2A"/>
    <w:rsid w:val="00C20E76"/>
    <w:rsid w:val="00C30098"/>
    <w:rsid w:val="00C30562"/>
    <w:rsid w:val="00C30993"/>
    <w:rsid w:val="00C33516"/>
    <w:rsid w:val="00C338A1"/>
    <w:rsid w:val="00C3475D"/>
    <w:rsid w:val="00C34DFC"/>
    <w:rsid w:val="00C36282"/>
    <w:rsid w:val="00C368FF"/>
    <w:rsid w:val="00C4085C"/>
    <w:rsid w:val="00C40D2A"/>
    <w:rsid w:val="00C41C7B"/>
    <w:rsid w:val="00C436A8"/>
    <w:rsid w:val="00C4686F"/>
    <w:rsid w:val="00C47152"/>
    <w:rsid w:val="00C50100"/>
    <w:rsid w:val="00C50B82"/>
    <w:rsid w:val="00C528A1"/>
    <w:rsid w:val="00C549FE"/>
    <w:rsid w:val="00C550E3"/>
    <w:rsid w:val="00C55E02"/>
    <w:rsid w:val="00C57BD4"/>
    <w:rsid w:val="00C632DC"/>
    <w:rsid w:val="00C63667"/>
    <w:rsid w:val="00C6447A"/>
    <w:rsid w:val="00C70D29"/>
    <w:rsid w:val="00C728C7"/>
    <w:rsid w:val="00C770FD"/>
    <w:rsid w:val="00C77D66"/>
    <w:rsid w:val="00C81016"/>
    <w:rsid w:val="00C83939"/>
    <w:rsid w:val="00C85128"/>
    <w:rsid w:val="00C8532A"/>
    <w:rsid w:val="00C87912"/>
    <w:rsid w:val="00C87CB7"/>
    <w:rsid w:val="00C90E7A"/>
    <w:rsid w:val="00C94389"/>
    <w:rsid w:val="00C95B2F"/>
    <w:rsid w:val="00C95C94"/>
    <w:rsid w:val="00C95E0D"/>
    <w:rsid w:val="00C97068"/>
    <w:rsid w:val="00C978F7"/>
    <w:rsid w:val="00CA0C0A"/>
    <w:rsid w:val="00CA187D"/>
    <w:rsid w:val="00CA50B1"/>
    <w:rsid w:val="00CA7975"/>
    <w:rsid w:val="00CB01C2"/>
    <w:rsid w:val="00CB17CE"/>
    <w:rsid w:val="00CB43D1"/>
    <w:rsid w:val="00CB52F5"/>
    <w:rsid w:val="00CB6241"/>
    <w:rsid w:val="00CB65BF"/>
    <w:rsid w:val="00CB68DB"/>
    <w:rsid w:val="00CB7D91"/>
    <w:rsid w:val="00CC2084"/>
    <w:rsid w:val="00CC2F1B"/>
    <w:rsid w:val="00CC44FF"/>
    <w:rsid w:val="00CC5E9F"/>
    <w:rsid w:val="00CC7699"/>
    <w:rsid w:val="00CC795C"/>
    <w:rsid w:val="00CD15F4"/>
    <w:rsid w:val="00CD2C17"/>
    <w:rsid w:val="00CD2F05"/>
    <w:rsid w:val="00CE0F75"/>
    <w:rsid w:val="00CE1B3C"/>
    <w:rsid w:val="00CE266F"/>
    <w:rsid w:val="00CE5FB0"/>
    <w:rsid w:val="00CE6528"/>
    <w:rsid w:val="00CE7847"/>
    <w:rsid w:val="00CE7F42"/>
    <w:rsid w:val="00CF11B9"/>
    <w:rsid w:val="00CF22CE"/>
    <w:rsid w:val="00CF4ACF"/>
    <w:rsid w:val="00CF4FCC"/>
    <w:rsid w:val="00CF53CC"/>
    <w:rsid w:val="00CF6A62"/>
    <w:rsid w:val="00D142AE"/>
    <w:rsid w:val="00D15781"/>
    <w:rsid w:val="00D16F31"/>
    <w:rsid w:val="00D23B1D"/>
    <w:rsid w:val="00D308A8"/>
    <w:rsid w:val="00D34D63"/>
    <w:rsid w:val="00D363E7"/>
    <w:rsid w:val="00D36700"/>
    <w:rsid w:val="00D369E4"/>
    <w:rsid w:val="00D415A2"/>
    <w:rsid w:val="00D44754"/>
    <w:rsid w:val="00D45963"/>
    <w:rsid w:val="00D47443"/>
    <w:rsid w:val="00D47A1B"/>
    <w:rsid w:val="00D53AE1"/>
    <w:rsid w:val="00D56FF4"/>
    <w:rsid w:val="00D5799D"/>
    <w:rsid w:val="00D57C3A"/>
    <w:rsid w:val="00D57F88"/>
    <w:rsid w:val="00D604C5"/>
    <w:rsid w:val="00D6360D"/>
    <w:rsid w:val="00D638A0"/>
    <w:rsid w:val="00D65A70"/>
    <w:rsid w:val="00D7046F"/>
    <w:rsid w:val="00D70EA3"/>
    <w:rsid w:val="00D71BA9"/>
    <w:rsid w:val="00D724B8"/>
    <w:rsid w:val="00D7688F"/>
    <w:rsid w:val="00D7733F"/>
    <w:rsid w:val="00D80245"/>
    <w:rsid w:val="00D81373"/>
    <w:rsid w:val="00D82729"/>
    <w:rsid w:val="00D85767"/>
    <w:rsid w:val="00D866C2"/>
    <w:rsid w:val="00D90B56"/>
    <w:rsid w:val="00D91A75"/>
    <w:rsid w:val="00D94B65"/>
    <w:rsid w:val="00D97F2F"/>
    <w:rsid w:val="00D97F84"/>
    <w:rsid w:val="00DA002C"/>
    <w:rsid w:val="00DA1DBF"/>
    <w:rsid w:val="00DA224C"/>
    <w:rsid w:val="00DA30E0"/>
    <w:rsid w:val="00DA3E2D"/>
    <w:rsid w:val="00DA5083"/>
    <w:rsid w:val="00DA5E3B"/>
    <w:rsid w:val="00DA6E01"/>
    <w:rsid w:val="00DA7E27"/>
    <w:rsid w:val="00DB03BB"/>
    <w:rsid w:val="00DB0B9C"/>
    <w:rsid w:val="00DB0D13"/>
    <w:rsid w:val="00DB45C6"/>
    <w:rsid w:val="00DB4E34"/>
    <w:rsid w:val="00DB5BDC"/>
    <w:rsid w:val="00DB6D4E"/>
    <w:rsid w:val="00DB6F86"/>
    <w:rsid w:val="00DC03BE"/>
    <w:rsid w:val="00DC221D"/>
    <w:rsid w:val="00DC3164"/>
    <w:rsid w:val="00DC4231"/>
    <w:rsid w:val="00DC4C40"/>
    <w:rsid w:val="00DC4E4D"/>
    <w:rsid w:val="00DC5595"/>
    <w:rsid w:val="00DC6A52"/>
    <w:rsid w:val="00DC7C46"/>
    <w:rsid w:val="00DD1CD3"/>
    <w:rsid w:val="00DD2002"/>
    <w:rsid w:val="00DD277B"/>
    <w:rsid w:val="00DD351E"/>
    <w:rsid w:val="00DD4E09"/>
    <w:rsid w:val="00DE372A"/>
    <w:rsid w:val="00DE660A"/>
    <w:rsid w:val="00DF15D2"/>
    <w:rsid w:val="00DF19A8"/>
    <w:rsid w:val="00DF428B"/>
    <w:rsid w:val="00DF57DB"/>
    <w:rsid w:val="00E05F51"/>
    <w:rsid w:val="00E12623"/>
    <w:rsid w:val="00E140FD"/>
    <w:rsid w:val="00E159A5"/>
    <w:rsid w:val="00E167F6"/>
    <w:rsid w:val="00E16E1D"/>
    <w:rsid w:val="00E16F05"/>
    <w:rsid w:val="00E2337E"/>
    <w:rsid w:val="00E2455E"/>
    <w:rsid w:val="00E24910"/>
    <w:rsid w:val="00E249EB"/>
    <w:rsid w:val="00E262E3"/>
    <w:rsid w:val="00E272B9"/>
    <w:rsid w:val="00E31ADE"/>
    <w:rsid w:val="00E32204"/>
    <w:rsid w:val="00E338BF"/>
    <w:rsid w:val="00E40C7E"/>
    <w:rsid w:val="00E40E74"/>
    <w:rsid w:val="00E42DA7"/>
    <w:rsid w:val="00E44D49"/>
    <w:rsid w:val="00E53580"/>
    <w:rsid w:val="00E55995"/>
    <w:rsid w:val="00E55B73"/>
    <w:rsid w:val="00E56A91"/>
    <w:rsid w:val="00E56B7B"/>
    <w:rsid w:val="00E6004F"/>
    <w:rsid w:val="00E6047F"/>
    <w:rsid w:val="00E610D9"/>
    <w:rsid w:val="00E61C9B"/>
    <w:rsid w:val="00E63088"/>
    <w:rsid w:val="00E66898"/>
    <w:rsid w:val="00E67711"/>
    <w:rsid w:val="00E70101"/>
    <w:rsid w:val="00E725D7"/>
    <w:rsid w:val="00E735C4"/>
    <w:rsid w:val="00E759BA"/>
    <w:rsid w:val="00E75ABE"/>
    <w:rsid w:val="00E769EB"/>
    <w:rsid w:val="00E814E9"/>
    <w:rsid w:val="00E814FB"/>
    <w:rsid w:val="00E81FF5"/>
    <w:rsid w:val="00E8333B"/>
    <w:rsid w:val="00E879BC"/>
    <w:rsid w:val="00E87CF5"/>
    <w:rsid w:val="00E94737"/>
    <w:rsid w:val="00E9554B"/>
    <w:rsid w:val="00E97A2B"/>
    <w:rsid w:val="00EA0F2C"/>
    <w:rsid w:val="00EA0FBB"/>
    <w:rsid w:val="00EA3015"/>
    <w:rsid w:val="00EA489F"/>
    <w:rsid w:val="00EA4FA1"/>
    <w:rsid w:val="00EA5C2C"/>
    <w:rsid w:val="00EA700D"/>
    <w:rsid w:val="00EB0E76"/>
    <w:rsid w:val="00EB2572"/>
    <w:rsid w:val="00EB4859"/>
    <w:rsid w:val="00EB5179"/>
    <w:rsid w:val="00EB55F8"/>
    <w:rsid w:val="00EB7968"/>
    <w:rsid w:val="00EB7B2F"/>
    <w:rsid w:val="00EC3831"/>
    <w:rsid w:val="00EC4394"/>
    <w:rsid w:val="00EC7EE4"/>
    <w:rsid w:val="00ED5021"/>
    <w:rsid w:val="00EE0115"/>
    <w:rsid w:val="00EE0134"/>
    <w:rsid w:val="00EE09EF"/>
    <w:rsid w:val="00EE13E6"/>
    <w:rsid w:val="00EE2932"/>
    <w:rsid w:val="00EE40AE"/>
    <w:rsid w:val="00EE4F74"/>
    <w:rsid w:val="00EE56ED"/>
    <w:rsid w:val="00EE5A13"/>
    <w:rsid w:val="00EF183F"/>
    <w:rsid w:val="00EF4330"/>
    <w:rsid w:val="00EF4DB5"/>
    <w:rsid w:val="00EF5543"/>
    <w:rsid w:val="00EF64B9"/>
    <w:rsid w:val="00F01C3E"/>
    <w:rsid w:val="00F02110"/>
    <w:rsid w:val="00F05AAF"/>
    <w:rsid w:val="00F05B3B"/>
    <w:rsid w:val="00F06139"/>
    <w:rsid w:val="00F0677F"/>
    <w:rsid w:val="00F12165"/>
    <w:rsid w:val="00F15425"/>
    <w:rsid w:val="00F204A0"/>
    <w:rsid w:val="00F270E3"/>
    <w:rsid w:val="00F27611"/>
    <w:rsid w:val="00F34595"/>
    <w:rsid w:val="00F349AB"/>
    <w:rsid w:val="00F405B8"/>
    <w:rsid w:val="00F40A06"/>
    <w:rsid w:val="00F43806"/>
    <w:rsid w:val="00F43EC6"/>
    <w:rsid w:val="00F45E22"/>
    <w:rsid w:val="00F4737E"/>
    <w:rsid w:val="00F518E0"/>
    <w:rsid w:val="00F5286E"/>
    <w:rsid w:val="00F53CA5"/>
    <w:rsid w:val="00F57814"/>
    <w:rsid w:val="00F62C72"/>
    <w:rsid w:val="00F62E40"/>
    <w:rsid w:val="00F646CD"/>
    <w:rsid w:val="00F6484D"/>
    <w:rsid w:val="00F7129B"/>
    <w:rsid w:val="00F726E5"/>
    <w:rsid w:val="00F74F61"/>
    <w:rsid w:val="00F7634A"/>
    <w:rsid w:val="00F803C1"/>
    <w:rsid w:val="00F82DE7"/>
    <w:rsid w:val="00F84C5D"/>
    <w:rsid w:val="00F86E85"/>
    <w:rsid w:val="00F90D01"/>
    <w:rsid w:val="00F94A36"/>
    <w:rsid w:val="00FA05FC"/>
    <w:rsid w:val="00FA29C8"/>
    <w:rsid w:val="00FA3B48"/>
    <w:rsid w:val="00FA3C07"/>
    <w:rsid w:val="00FA4089"/>
    <w:rsid w:val="00FA4B97"/>
    <w:rsid w:val="00FA54E2"/>
    <w:rsid w:val="00FB27DC"/>
    <w:rsid w:val="00FB284B"/>
    <w:rsid w:val="00FB3CB7"/>
    <w:rsid w:val="00FB445C"/>
    <w:rsid w:val="00FB5809"/>
    <w:rsid w:val="00FB632B"/>
    <w:rsid w:val="00FB6ABD"/>
    <w:rsid w:val="00FC5BC6"/>
    <w:rsid w:val="00FC7B62"/>
    <w:rsid w:val="00FD1582"/>
    <w:rsid w:val="00FD7849"/>
    <w:rsid w:val="00FE0D7E"/>
    <w:rsid w:val="00FE10B6"/>
    <w:rsid w:val="00FE20FD"/>
    <w:rsid w:val="00FE3448"/>
    <w:rsid w:val="00FE4495"/>
    <w:rsid w:val="00FE513B"/>
    <w:rsid w:val="00FE75F3"/>
    <w:rsid w:val="00FF136A"/>
    <w:rsid w:val="00FF2212"/>
    <w:rsid w:val="00FF341E"/>
    <w:rsid w:val="00FF4623"/>
    <w:rsid w:val="00FF7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8600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22F9"/>
    <w:rPr>
      <w:rFonts w:ascii="Calibri" w:eastAsia="Calibri" w:hAnsi="Calibri" w:cs="Times New Roman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09EA"/>
    <w:pPr>
      <w:ind w:left="720"/>
      <w:contextualSpacing/>
    </w:pPr>
  </w:style>
  <w:style w:type="character" w:customStyle="1" w:styleId="rphighlightallclass">
    <w:name w:val="rphighlightallclass"/>
    <w:basedOn w:val="DefaultParagraphFont"/>
    <w:rsid w:val="00D15781"/>
  </w:style>
  <w:style w:type="table" w:styleId="TableGrid">
    <w:name w:val="Table Grid"/>
    <w:basedOn w:val="TableNormal"/>
    <w:uiPriority w:val="59"/>
    <w:rsid w:val="00127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urrenthithighlight">
    <w:name w:val="currenthithighlight"/>
    <w:basedOn w:val="DefaultParagraphFont"/>
    <w:rsid w:val="00183E4B"/>
  </w:style>
  <w:style w:type="table" w:customStyle="1" w:styleId="TableGrid1">
    <w:name w:val="Table Grid1"/>
    <w:basedOn w:val="TableNormal"/>
    <w:next w:val="TableGrid"/>
    <w:uiPriority w:val="59"/>
    <w:rsid w:val="005D227B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21602E"/>
    <w:pPr>
      <w:spacing w:after="0"/>
      <w:jc w:val="center"/>
    </w:pPr>
    <w:rPr>
      <w:rFonts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1602E"/>
    <w:rPr>
      <w:rFonts w:ascii="Calibri" w:eastAsia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21602E"/>
    <w:pPr>
      <w:spacing w:line="240" w:lineRule="auto"/>
      <w:jc w:val="both"/>
    </w:pPr>
    <w:rPr>
      <w:rFonts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21602E"/>
    <w:rPr>
      <w:rFonts w:ascii="Calibri" w:eastAsia="Calibri" w:hAnsi="Calibri" w:cs="Calibri"/>
      <w:noProof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6B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6BDA"/>
    <w:rPr>
      <w:rFonts w:ascii="Tahoma" w:eastAsia="Calibri" w:hAnsi="Tahoma" w:cs="Tahoma"/>
      <w:sz w:val="16"/>
      <w:szCs w:val="16"/>
      <w:lang w:val="en-A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76BD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76BDA"/>
    <w:rPr>
      <w:rFonts w:ascii="Calibri" w:eastAsia="Calibri" w:hAnsi="Calibri" w:cs="Times New Roman"/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976BD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74C1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E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E01"/>
    <w:rPr>
      <w:rFonts w:ascii="Calibri" w:eastAsia="Calibri" w:hAnsi="Calibri" w:cs="Times New Roman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0E0E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E01"/>
    <w:rPr>
      <w:rFonts w:ascii="Calibri" w:eastAsia="Calibri" w:hAnsi="Calibri" w:cs="Times New Roman"/>
      <w:lang w:val="en-AU"/>
    </w:rPr>
  </w:style>
  <w:style w:type="paragraph" w:styleId="NormalWeb">
    <w:name w:val="Normal (Web)"/>
    <w:basedOn w:val="Normal"/>
    <w:uiPriority w:val="99"/>
    <w:semiHidden/>
    <w:unhideWhenUsed/>
    <w:rsid w:val="007C708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styleId="PlaceholderText">
    <w:name w:val="Placeholder Text"/>
    <w:basedOn w:val="DefaultParagraphFont"/>
    <w:uiPriority w:val="99"/>
    <w:semiHidden/>
    <w:rsid w:val="007C708A"/>
    <w:rPr>
      <w:color w:val="808080"/>
    </w:rPr>
  </w:style>
  <w:style w:type="character" w:customStyle="1" w:styleId="tgc">
    <w:name w:val="_tgc"/>
    <w:basedOn w:val="DefaultParagraphFont"/>
    <w:rsid w:val="00F27611"/>
  </w:style>
  <w:style w:type="character" w:styleId="CommentReference">
    <w:name w:val="annotation reference"/>
    <w:basedOn w:val="DefaultParagraphFont"/>
    <w:uiPriority w:val="99"/>
    <w:semiHidden/>
    <w:unhideWhenUsed/>
    <w:rsid w:val="001249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49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4996"/>
    <w:rPr>
      <w:rFonts w:ascii="Calibri" w:eastAsia="Calibri" w:hAnsi="Calibri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9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996"/>
    <w:rPr>
      <w:rFonts w:ascii="Calibri" w:eastAsia="Calibri" w:hAnsi="Calibri" w:cs="Times New Roman"/>
      <w:b/>
      <w:bCs/>
      <w:sz w:val="20"/>
      <w:szCs w:val="20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40588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8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5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6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7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7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0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18309E-D8CF-47B9-8B08-9A32AA6B3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6-25T02:44:00Z</dcterms:created>
  <dcterms:modified xsi:type="dcterms:W3CDTF">2020-07-15T23:48:00Z</dcterms:modified>
</cp:coreProperties>
</file>